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"/>
        <w:gridCol w:w="506"/>
        <w:gridCol w:w="1799"/>
        <w:gridCol w:w="858"/>
        <w:gridCol w:w="402"/>
        <w:gridCol w:w="1260"/>
        <w:gridCol w:w="1980"/>
        <w:gridCol w:w="900"/>
        <w:gridCol w:w="1350"/>
        <w:gridCol w:w="1175"/>
        <w:gridCol w:w="260"/>
      </w:tblGrid>
      <w:tr w:rsidR="0006195C" w:rsidRPr="0006195C" w14:paraId="0B406866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1C1D838F" w14:textId="77777777" w:rsidR="0006195C" w:rsidRPr="0006195C" w:rsidRDefault="0006195C" w:rsidP="00A9076C">
            <w:pPr>
              <w:spacing w:before="120"/>
              <w:jc w:val="both"/>
              <w:rPr>
                <w:sz w:val="10"/>
                <w:szCs w:val="10"/>
              </w:rPr>
            </w:pPr>
          </w:p>
        </w:tc>
        <w:tc>
          <w:tcPr>
            <w:tcW w:w="10230" w:type="dxa"/>
            <w:gridSpan w:val="9"/>
            <w:tcBorders>
              <w:top w:val="nil"/>
              <w:bottom w:val="nil"/>
            </w:tcBorders>
            <w:shd w:val="clear" w:color="auto" w:fill="44546A" w:themeFill="text2"/>
          </w:tcPr>
          <w:p w14:paraId="334CBA86" w14:textId="1D5BDB32" w:rsidR="0006195C" w:rsidRPr="0006195C" w:rsidRDefault="0006195C" w:rsidP="00A9076C">
            <w:pPr>
              <w:spacing w:before="120"/>
              <w:jc w:val="both"/>
              <w:rPr>
                <w:sz w:val="10"/>
                <w:szCs w:val="10"/>
              </w:rPr>
            </w:pP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219C7BA7" w14:textId="77777777" w:rsidR="0006195C" w:rsidRPr="0006195C" w:rsidRDefault="0006195C" w:rsidP="00A9076C">
            <w:pPr>
              <w:spacing w:before="120"/>
              <w:jc w:val="both"/>
              <w:rPr>
                <w:sz w:val="10"/>
                <w:szCs w:val="10"/>
              </w:rPr>
            </w:pPr>
          </w:p>
        </w:tc>
      </w:tr>
      <w:tr w:rsidR="0006195C" w14:paraId="270F9F37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40F1C368" w14:textId="77777777" w:rsidR="0006195C" w:rsidRPr="00A57A18" w:rsidRDefault="0006195C" w:rsidP="0006195C">
            <w:pPr>
              <w:spacing w:before="120"/>
              <w:jc w:val="both"/>
              <w:rPr>
                <w:sz w:val="10"/>
                <w:szCs w:val="10"/>
              </w:rPr>
            </w:pPr>
          </w:p>
        </w:tc>
        <w:tc>
          <w:tcPr>
            <w:tcW w:w="3163" w:type="dxa"/>
            <w:gridSpan w:val="3"/>
            <w:tcBorders>
              <w:top w:val="nil"/>
              <w:bottom w:val="nil"/>
              <w:right w:val="nil"/>
            </w:tcBorders>
          </w:tcPr>
          <w:p w14:paraId="1D4E4F66" w14:textId="57A4D7EA" w:rsidR="0006195C" w:rsidRDefault="0006195C" w:rsidP="0006195C">
            <w:pPr>
              <w:spacing w:before="120"/>
              <w:jc w:val="both"/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69FC1EA5" wp14:editId="08309CB3">
                  <wp:extent cx="1638300" cy="163830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9CB569-29C1-4801-B0F1-0C2B0515BA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359CB569-29C1-4801-B0F1-0C2B0515BAD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16383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7067" w:type="dxa"/>
            <w:gridSpan w:val="6"/>
            <w:tcBorders>
              <w:top w:val="nil"/>
              <w:left w:val="nil"/>
              <w:bottom w:val="nil"/>
            </w:tcBorders>
            <w:vAlign w:val="center"/>
          </w:tcPr>
          <w:p w14:paraId="79D65C53" w14:textId="77777777" w:rsidR="0006195C" w:rsidRPr="004A4C03" w:rsidRDefault="0006195C" w:rsidP="0006195C">
            <w:pPr>
              <w:jc w:val="center"/>
              <w:rPr>
                <w:rFonts w:ascii="Eras Bold ITC" w:hAnsi="Eras Bold ITC"/>
                <w:color w:val="44546A" w:themeColor="text2"/>
                <w:sz w:val="32"/>
                <w:szCs w:val="32"/>
              </w:rPr>
            </w:pPr>
            <w:r w:rsidRP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>HEALTH INSURANCE PORTABILITY</w:t>
            </w:r>
          </w:p>
          <w:p w14:paraId="0B6C6EBB" w14:textId="77777777" w:rsidR="0006195C" w:rsidRPr="004A4C03" w:rsidRDefault="0006195C" w:rsidP="0006195C">
            <w:pPr>
              <w:jc w:val="center"/>
              <w:rPr>
                <w:rFonts w:ascii="Eras Bold ITC" w:hAnsi="Eras Bold ITC"/>
                <w:color w:val="44546A" w:themeColor="text2"/>
                <w:sz w:val="32"/>
                <w:szCs w:val="32"/>
              </w:rPr>
            </w:pPr>
            <w:r w:rsidRP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>AND ACCOUNTABILITY ACT</w:t>
            </w:r>
          </w:p>
          <w:p w14:paraId="15E24905" w14:textId="735FFB12" w:rsidR="0006195C" w:rsidRDefault="0006195C" w:rsidP="0006195C">
            <w:pPr>
              <w:jc w:val="center"/>
            </w:pPr>
            <w:r w:rsidRP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 xml:space="preserve">Sign </w:t>
            </w:r>
            <w:proofErr w:type="gramStart"/>
            <w:r w:rsid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>I</w:t>
            </w:r>
            <w:r w:rsidRP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>n</w:t>
            </w:r>
            <w:proofErr w:type="gramEnd"/>
            <w:r w:rsidRPr="004A4C03">
              <w:rPr>
                <w:rFonts w:ascii="Eras Bold ITC" w:hAnsi="Eras Bold ITC"/>
                <w:color w:val="44546A" w:themeColor="text2"/>
                <w:sz w:val="32"/>
                <w:szCs w:val="32"/>
              </w:rPr>
              <w:t xml:space="preserve"> Sheet</w:t>
            </w: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25180F4C" w14:textId="77777777" w:rsidR="0006195C" w:rsidRDefault="0006195C" w:rsidP="0006195C">
            <w:pPr>
              <w:spacing w:before="120"/>
              <w:jc w:val="both"/>
            </w:pPr>
          </w:p>
        </w:tc>
      </w:tr>
      <w:tr w:rsidR="0006195C" w14:paraId="2F73236C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10285EA5" w14:textId="0EFFCB09" w:rsidR="0006195C" w:rsidRPr="00A57A18" w:rsidRDefault="0006195C" w:rsidP="00255BD1">
            <w:pPr>
              <w:spacing w:before="60" w:after="60"/>
              <w:jc w:val="both"/>
              <w:rPr>
                <w:sz w:val="10"/>
                <w:szCs w:val="10"/>
              </w:rPr>
            </w:pPr>
          </w:p>
        </w:tc>
        <w:tc>
          <w:tcPr>
            <w:tcW w:w="10230" w:type="dxa"/>
            <w:gridSpan w:val="9"/>
            <w:tcBorders>
              <w:top w:val="nil"/>
              <w:bottom w:val="single" w:sz="4" w:space="0" w:color="BFBFBF" w:themeColor="background1" w:themeShade="BF"/>
            </w:tcBorders>
          </w:tcPr>
          <w:p w14:paraId="77C38D7F" w14:textId="061CDEEE" w:rsidR="0006195C" w:rsidRDefault="0006195C" w:rsidP="00255BD1">
            <w:pPr>
              <w:spacing w:before="60" w:after="60"/>
              <w:jc w:val="both"/>
            </w:pPr>
            <w:r w:rsidRPr="00FE75B1">
              <w:t>Please sign-in and notify us if a) you are a new patient; b) your insurance, your phone number or address have</w:t>
            </w:r>
            <w:r>
              <w:br/>
            </w:r>
            <w:r w:rsidRPr="00FE75B1">
              <w:t>changed.</w:t>
            </w: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460E58D8" w14:textId="23124D33" w:rsidR="0006195C" w:rsidRDefault="0006195C" w:rsidP="00255BD1">
            <w:pPr>
              <w:spacing w:before="60" w:after="60"/>
              <w:jc w:val="both"/>
            </w:pPr>
          </w:p>
        </w:tc>
      </w:tr>
      <w:tr w:rsidR="0006195C" w14:paraId="313BD3D0" w14:textId="77777777" w:rsidTr="00045B8A">
        <w:tc>
          <w:tcPr>
            <w:tcW w:w="300" w:type="dxa"/>
            <w:tcBorders>
              <w:right w:val="single" w:sz="4" w:space="0" w:color="BFBFBF" w:themeColor="background1" w:themeShade="BF"/>
            </w:tcBorders>
            <w:shd w:val="clear" w:color="auto" w:fill="44546A" w:themeFill="text2"/>
          </w:tcPr>
          <w:p w14:paraId="798D59A1" w14:textId="77777777" w:rsidR="00A57A18" w:rsidRDefault="00A57A18" w:rsidP="00FE75B1"/>
        </w:tc>
        <w:tc>
          <w:tcPr>
            <w:tcW w:w="230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90E9BEA" w14:textId="0C8A56AD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30801D00" w14:textId="66FF3AC8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Arrival Tim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367D54C" w14:textId="77777777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Appt.</w:t>
            </w:r>
          </w:p>
          <w:p w14:paraId="3DE55D4B" w14:textId="616E8A37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338ED59" w14:textId="42EAB9B8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Appointment With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1765739B" w14:textId="77777777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New Patient</w:t>
            </w:r>
          </w:p>
          <w:p w14:paraId="59F646C6" w14:textId="2A10C9FE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(</w:t>
            </w:r>
            <w:r w:rsidRPr="00AA607A">
              <w:rPr>
                <w:b/>
                <w:color w:val="FFFFFF" w:themeColor="background1"/>
              </w:rPr>
              <w:sym w:font="Wingdings" w:char="F0FC"/>
            </w:r>
            <w:r w:rsidRPr="00AA607A">
              <w:rPr>
                <w:b/>
                <w:color w:val="FFFFFF" w:themeColor="background1"/>
              </w:rPr>
              <w:t>)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5805F2CB" w14:textId="3BF011FC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Any Change in Insurance Since Last Visit? (</w:t>
            </w:r>
            <w:r w:rsidRPr="00AA607A">
              <w:rPr>
                <w:b/>
                <w:color w:val="FFFFFF" w:themeColor="background1"/>
              </w:rPr>
              <w:sym w:font="Wingdings" w:char="F0FC"/>
            </w:r>
            <w:r w:rsidRPr="00AA607A">
              <w:rPr>
                <w:b/>
                <w:color w:val="FFFFFF" w:themeColor="background1"/>
              </w:rPr>
              <w:t>)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6FC4E06" w14:textId="77777777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Out of the Country Recently</w:t>
            </w:r>
          </w:p>
          <w:p w14:paraId="77403FEB" w14:textId="384A11D3" w:rsidR="00A57A18" w:rsidRPr="00AA607A" w:rsidRDefault="00A57A18" w:rsidP="00A57A18">
            <w:pPr>
              <w:jc w:val="center"/>
              <w:rPr>
                <w:b/>
                <w:color w:val="FFFFFF" w:themeColor="background1"/>
              </w:rPr>
            </w:pPr>
            <w:r w:rsidRPr="00AA607A">
              <w:rPr>
                <w:b/>
                <w:color w:val="FFFFFF" w:themeColor="background1"/>
              </w:rPr>
              <w:t>(</w:t>
            </w:r>
            <w:r w:rsidRPr="00AA607A">
              <w:rPr>
                <w:b/>
                <w:color w:val="FFFFFF" w:themeColor="background1"/>
              </w:rPr>
              <w:sym w:font="Wingdings" w:char="F0FC"/>
            </w:r>
            <w:r w:rsidRPr="00AA607A">
              <w:rPr>
                <w:b/>
                <w:color w:val="FFFFFF" w:themeColor="background1"/>
              </w:rPr>
              <w:t>)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6E102F8" w14:textId="77777777" w:rsidR="00A57A18" w:rsidRDefault="00A57A18" w:rsidP="00FE75B1"/>
        </w:tc>
      </w:tr>
      <w:tr w:rsidR="00045B8A" w14:paraId="5EA6B7D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3EE9B09" w14:textId="77777777" w:rsidR="00A57A18" w:rsidRDefault="00A57A18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3BE9CB5" w14:textId="3F212A61" w:rsidR="00A57A18" w:rsidRDefault="00A57A18" w:rsidP="00045B8A">
            <w:pPr>
              <w:spacing w:before="60" w:after="60"/>
            </w:pPr>
            <w:r>
              <w:t>1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8EAFEF" w14:textId="300E7226" w:rsidR="00A57A18" w:rsidRDefault="00A57A18" w:rsidP="00045B8A">
            <w:pPr>
              <w:spacing w:before="60" w:after="60"/>
            </w:pPr>
            <w:r w:rsidRPr="00FE75B1">
              <w:t>John Smith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00380B" w14:textId="353DDCFE" w:rsidR="00A57A18" w:rsidRPr="00FE75B1" w:rsidRDefault="00A57A18" w:rsidP="00045B8A">
            <w:pPr>
              <w:spacing w:before="60" w:after="60"/>
            </w:pPr>
            <w:proofErr w:type="spellStart"/>
            <w:r w:rsidRPr="00FE75B1">
              <w:t>hh:mm</w:t>
            </w:r>
            <w:proofErr w:type="spellEnd"/>
            <w:r w:rsidRPr="00FE75B1">
              <w:t xml:space="preserve"> AM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72DE20" w14:textId="2153D72A" w:rsidR="00A57A18" w:rsidRDefault="00A57A18" w:rsidP="00045B8A">
            <w:pPr>
              <w:spacing w:before="60" w:after="60"/>
              <w:jc w:val="center"/>
            </w:pPr>
            <w:proofErr w:type="spellStart"/>
            <w:r w:rsidRPr="00FE75B1">
              <w:t>hh:mm</w:t>
            </w:r>
            <w:proofErr w:type="spellEnd"/>
            <w:r w:rsidRPr="00FE75B1">
              <w:t xml:space="preserve"> AM</w:t>
            </w: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C0738D" w14:textId="28722666" w:rsidR="00A57A18" w:rsidRPr="00FE75B1" w:rsidRDefault="00A57A18" w:rsidP="00045B8A">
            <w:pPr>
              <w:spacing w:before="60" w:after="60"/>
            </w:pPr>
            <w:r w:rsidRPr="00FE75B1">
              <w:t>Dr. Williams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1DC0DD" w14:textId="778C9736" w:rsidR="00A57A18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CB38E" w14:textId="6791E0D6" w:rsidR="00A57A18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011D31" w14:textId="626B5312" w:rsidR="00A57A18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5C982AB" w14:textId="77777777" w:rsidR="00A57A18" w:rsidRDefault="00A57A18" w:rsidP="00045B8A">
            <w:pPr>
              <w:spacing w:before="60" w:after="60"/>
            </w:pPr>
          </w:p>
        </w:tc>
      </w:tr>
      <w:tr w:rsidR="0006195C" w14:paraId="16396EE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47F326F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EBEB034" w14:textId="6DF2F1FA" w:rsidR="0006195C" w:rsidRDefault="0006195C" w:rsidP="00045B8A">
            <w:pPr>
              <w:spacing w:before="60" w:after="60"/>
            </w:pPr>
            <w:r>
              <w:t>2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7A9999" w14:textId="5A6DF576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37333" w14:textId="371FCFA6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74597" w14:textId="1C52FF7B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45986F" w14:textId="67AE1470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F5A75A" w14:textId="1E06A77E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1F70B" w14:textId="00544161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0F488D" w14:textId="3B5CC6FC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B5EFDBF" w14:textId="77777777" w:rsidR="0006195C" w:rsidRDefault="0006195C" w:rsidP="00045B8A">
            <w:pPr>
              <w:spacing w:before="60" w:after="60"/>
            </w:pPr>
          </w:p>
        </w:tc>
      </w:tr>
      <w:tr w:rsidR="0006195C" w14:paraId="1BD1F28F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45FE6E3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E2965EF" w14:textId="74411F65" w:rsidR="0006195C" w:rsidRDefault="0006195C" w:rsidP="00045B8A">
            <w:pPr>
              <w:spacing w:before="60" w:after="60"/>
            </w:pPr>
            <w:r>
              <w:t>3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3868FF" w14:textId="3D5A2EF0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21036A" w14:textId="1B2D8BD5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8CA7E3" w14:textId="765AF9C9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119A03" w14:textId="476E87C2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4E4A2B" w14:textId="273B21A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02ED0" w14:textId="22862B8E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09737" w14:textId="1041A90D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0A05CE8F" w14:textId="77777777" w:rsidR="0006195C" w:rsidRDefault="0006195C" w:rsidP="00045B8A">
            <w:pPr>
              <w:spacing w:before="60" w:after="60"/>
            </w:pPr>
          </w:p>
        </w:tc>
      </w:tr>
      <w:tr w:rsidR="0006195C" w14:paraId="3A1E35B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0530AAD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CCD678F" w14:textId="1D07B8E9" w:rsidR="0006195C" w:rsidRDefault="0006195C" w:rsidP="00045B8A">
            <w:pPr>
              <w:spacing w:before="60" w:after="60"/>
            </w:pPr>
            <w:r>
              <w:t>4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0ADB8D" w14:textId="11099BA0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957AC6" w14:textId="3FBB571C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3F3DE" w14:textId="4DBBFBE5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FF61E5" w14:textId="47C78EBE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5B444B" w14:textId="251F477E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57AA45" w14:textId="3C067F1F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2BD550" w14:textId="604793A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BA31309" w14:textId="77777777" w:rsidR="0006195C" w:rsidRDefault="0006195C" w:rsidP="00045B8A">
            <w:pPr>
              <w:spacing w:before="60" w:after="60"/>
            </w:pPr>
          </w:p>
        </w:tc>
      </w:tr>
      <w:tr w:rsidR="0006195C" w14:paraId="60DF845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3FFB63A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3FE9580" w14:textId="53BEF4AA" w:rsidR="0006195C" w:rsidRDefault="0006195C" w:rsidP="00045B8A">
            <w:pPr>
              <w:spacing w:before="60" w:after="60"/>
            </w:pPr>
            <w:r>
              <w:t>5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A45D1" w14:textId="25C7FD10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150F35" w14:textId="0C0137D7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F54B81" w14:textId="072405DA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5E7964" w14:textId="38A4036C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63CFE2" w14:textId="34F7CA14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B1A4C" w14:textId="21103064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9C9F91" w14:textId="051D3EFA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6EA23BDD" w14:textId="77777777" w:rsidR="0006195C" w:rsidRDefault="0006195C" w:rsidP="00045B8A">
            <w:pPr>
              <w:spacing w:before="60" w:after="60"/>
            </w:pPr>
          </w:p>
        </w:tc>
      </w:tr>
      <w:tr w:rsidR="0006195C" w14:paraId="7169D226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9E515EE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487563A" w14:textId="72E032CF" w:rsidR="0006195C" w:rsidRDefault="0006195C" w:rsidP="00045B8A">
            <w:pPr>
              <w:spacing w:before="60" w:after="60"/>
            </w:pPr>
            <w:r>
              <w:t>6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03D832" w14:textId="3FE9E40B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9C9F0" w14:textId="25762158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14B283" w14:textId="41B3B010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111985" w14:textId="04440D02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0CB332" w14:textId="4E05BDB5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4361A0" w14:textId="4D4BAE22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052D83" w14:textId="6B641EF9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21AFD422" w14:textId="77777777" w:rsidR="0006195C" w:rsidRDefault="0006195C" w:rsidP="00045B8A">
            <w:pPr>
              <w:spacing w:before="60" w:after="60"/>
            </w:pPr>
          </w:p>
        </w:tc>
      </w:tr>
      <w:tr w:rsidR="0006195C" w14:paraId="03EE95D3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03AFE5AF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0E0B1104" w14:textId="03542796" w:rsidR="0006195C" w:rsidRDefault="0006195C" w:rsidP="00045B8A">
            <w:pPr>
              <w:spacing w:before="60" w:after="60"/>
            </w:pPr>
            <w:r>
              <w:t>7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9880E5" w14:textId="1CFACB7B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5C51B" w14:textId="415CB78F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B77692" w14:textId="0B6BCB23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4CB01C" w14:textId="0ADE40E2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0CD966" w14:textId="4157BAF8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FCCC82" w14:textId="5DAC999A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E88BD" w14:textId="418D9D29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E10C1FC" w14:textId="77777777" w:rsidR="0006195C" w:rsidRDefault="0006195C" w:rsidP="00045B8A">
            <w:pPr>
              <w:spacing w:before="60" w:after="60"/>
            </w:pPr>
          </w:p>
        </w:tc>
      </w:tr>
      <w:tr w:rsidR="0006195C" w14:paraId="45107C8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2F678BF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48320F5" w14:textId="068213E7" w:rsidR="0006195C" w:rsidRDefault="0006195C" w:rsidP="00045B8A">
            <w:pPr>
              <w:spacing w:before="60" w:after="60"/>
            </w:pPr>
            <w:r>
              <w:t>8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454A8" w14:textId="5C8E326A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80A267" w14:textId="52533111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E2F614" w14:textId="77249ACA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071AA3" w14:textId="5C5D020D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589A0" w14:textId="70D2FD2A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CD919E" w14:textId="69473B34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585A14" w14:textId="6CB718F9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0847887" w14:textId="77777777" w:rsidR="0006195C" w:rsidRDefault="0006195C" w:rsidP="00045B8A">
            <w:pPr>
              <w:spacing w:before="60" w:after="60"/>
            </w:pPr>
          </w:p>
        </w:tc>
      </w:tr>
      <w:tr w:rsidR="0006195C" w14:paraId="39F3C17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24871F31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EC458D7" w14:textId="50B9E08A" w:rsidR="0006195C" w:rsidRDefault="0006195C" w:rsidP="00045B8A">
            <w:pPr>
              <w:spacing w:before="60" w:after="60"/>
            </w:pPr>
            <w:r>
              <w:t>9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91193A" w14:textId="746BD602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81C047" w14:textId="5EB8D90E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BA4787" w14:textId="2EED3FE4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56B074" w14:textId="5630F329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C24A4" w14:textId="4745F58D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D65A88" w14:textId="61EA0E0B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5BDAAA" w14:textId="6B29A472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37E07BA2" w14:textId="77777777" w:rsidR="0006195C" w:rsidRDefault="0006195C" w:rsidP="00045B8A">
            <w:pPr>
              <w:spacing w:before="60" w:after="60"/>
            </w:pPr>
          </w:p>
        </w:tc>
      </w:tr>
      <w:tr w:rsidR="0006195C" w14:paraId="38DBD0CF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751638B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864B49E" w14:textId="05E7DE3C" w:rsidR="0006195C" w:rsidRDefault="0006195C" w:rsidP="00045B8A">
            <w:pPr>
              <w:spacing w:before="60" w:after="60"/>
            </w:pPr>
            <w:r>
              <w:t>1</w:t>
            </w:r>
            <w:r>
              <w:t>0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720B87" w14:textId="708DDF56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313D19" w14:textId="20E0F118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18FB7" w14:textId="1797428E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F3630F" w14:textId="67FE0874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2BE86D" w14:textId="738A1B27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07D5C" w14:textId="14409F81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55EB25" w14:textId="0E33E6EA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82AB12D" w14:textId="77777777" w:rsidR="0006195C" w:rsidRDefault="0006195C" w:rsidP="00045B8A">
            <w:pPr>
              <w:spacing w:before="60" w:after="60"/>
            </w:pPr>
          </w:p>
        </w:tc>
      </w:tr>
      <w:tr w:rsidR="0006195C" w14:paraId="1AE81CF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3E65749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16AF6D4E" w14:textId="2B455DF1" w:rsidR="0006195C" w:rsidRDefault="0006195C" w:rsidP="00045B8A">
            <w:pPr>
              <w:spacing w:before="60" w:after="60"/>
            </w:pPr>
            <w:r>
              <w:t>1</w:t>
            </w:r>
            <w:r>
              <w:t>1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00FE62" w14:textId="254ABAC7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2BE685" w14:textId="45493A34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374BE5" w14:textId="4769EA2A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673FEB" w14:textId="0DBDDA3C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0C0F42" w14:textId="782E6AAF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23E9A" w14:textId="27BFA6F3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187BCD" w14:textId="7E7476FD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275249DB" w14:textId="77777777" w:rsidR="0006195C" w:rsidRDefault="0006195C" w:rsidP="00045B8A">
            <w:pPr>
              <w:spacing w:before="60" w:after="60"/>
            </w:pPr>
          </w:p>
        </w:tc>
      </w:tr>
      <w:tr w:rsidR="0006195C" w14:paraId="725CFF11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5AD0C39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ABAB947" w14:textId="1F31BE98" w:rsidR="0006195C" w:rsidRDefault="0006195C" w:rsidP="00045B8A">
            <w:pPr>
              <w:spacing w:before="60" w:after="60"/>
            </w:pPr>
            <w:r>
              <w:t>1</w:t>
            </w:r>
            <w:r>
              <w:t>2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62B914" w14:textId="44A6284B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62F767" w14:textId="019ED035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9FAAA" w14:textId="05C56ACC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23A33" w14:textId="3EEC2E9F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FACB0" w14:textId="5505C96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60C6EF" w14:textId="5A0BB002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BCA759" w14:textId="0D6C1CCA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96CEA15" w14:textId="77777777" w:rsidR="0006195C" w:rsidRDefault="0006195C" w:rsidP="00045B8A">
            <w:pPr>
              <w:spacing w:before="60" w:after="60"/>
            </w:pPr>
          </w:p>
        </w:tc>
      </w:tr>
      <w:tr w:rsidR="0006195C" w14:paraId="02D2734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4B22E67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2AB0FBD" w14:textId="5269911A" w:rsidR="0006195C" w:rsidRDefault="0006195C" w:rsidP="00045B8A">
            <w:pPr>
              <w:spacing w:before="60" w:after="60"/>
            </w:pPr>
            <w:r>
              <w:t>1</w:t>
            </w:r>
            <w:r>
              <w:t>3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87BC46" w14:textId="23E63A76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4E9197" w14:textId="1EFB25CF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3FE42" w14:textId="6E1E644F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E10DA" w14:textId="35649113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C96419" w14:textId="4BB5067B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11D1F3" w14:textId="7AC6703A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019F6" w14:textId="29CC4F37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4E0E588" w14:textId="77777777" w:rsidR="0006195C" w:rsidRDefault="0006195C" w:rsidP="00045B8A">
            <w:pPr>
              <w:spacing w:before="60" w:after="60"/>
            </w:pPr>
          </w:p>
        </w:tc>
      </w:tr>
      <w:tr w:rsidR="0006195C" w14:paraId="75CF6E7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E9DB266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2D1EF10" w14:textId="36F08204" w:rsidR="0006195C" w:rsidRDefault="0006195C" w:rsidP="00045B8A">
            <w:pPr>
              <w:spacing w:before="60" w:after="60"/>
            </w:pPr>
            <w:r>
              <w:t>1</w:t>
            </w:r>
            <w:r>
              <w:t>4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CD1AE5" w14:textId="1ADD6298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8D941E" w14:textId="32986166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77FCF7" w14:textId="68FFA636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30872C" w14:textId="525D868D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E44A1" w14:textId="1E07CB6C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5B9D52" w14:textId="2C13AAEE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AF2703" w14:textId="099124E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A7857DB" w14:textId="77777777" w:rsidR="0006195C" w:rsidRDefault="0006195C" w:rsidP="00045B8A">
            <w:pPr>
              <w:spacing w:before="60" w:after="60"/>
            </w:pPr>
          </w:p>
        </w:tc>
      </w:tr>
      <w:tr w:rsidR="0006195C" w14:paraId="107C6153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1CE63B0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5D32C48" w14:textId="43B898B0" w:rsidR="0006195C" w:rsidRDefault="0006195C" w:rsidP="00045B8A">
            <w:pPr>
              <w:spacing w:before="60" w:after="60"/>
            </w:pPr>
            <w:r>
              <w:t>1</w:t>
            </w:r>
            <w:r>
              <w:t>5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569BBA" w14:textId="766304F0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A0F2AF" w14:textId="0BE54A60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8ADB52" w14:textId="6432CCBD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0CB806" w14:textId="3A1C2135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FC92DA" w14:textId="2040C35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A726A" w14:textId="6F921D18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240F58" w14:textId="537308AB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16D7DB4" w14:textId="77777777" w:rsidR="0006195C" w:rsidRDefault="0006195C" w:rsidP="00045B8A">
            <w:pPr>
              <w:spacing w:before="60" w:after="60"/>
            </w:pPr>
          </w:p>
        </w:tc>
      </w:tr>
      <w:tr w:rsidR="0006195C" w14:paraId="17FCE717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0EAE553E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108E5D1" w14:textId="1BC66B7C" w:rsidR="0006195C" w:rsidRDefault="0006195C" w:rsidP="00045B8A">
            <w:pPr>
              <w:spacing w:before="60" w:after="60"/>
            </w:pPr>
            <w:r>
              <w:t>1</w:t>
            </w:r>
            <w:r>
              <w:t>6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6568E7" w14:textId="77676FF2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7647ED" w14:textId="0C6AC72B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B2190D" w14:textId="463F7B52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7EC48" w14:textId="4FC150A4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B0307E" w14:textId="41741BB0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411D4D" w14:textId="1E570A34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0DF068" w14:textId="0C2F2983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0CCB308" w14:textId="77777777" w:rsidR="0006195C" w:rsidRDefault="0006195C" w:rsidP="00045B8A">
            <w:pPr>
              <w:spacing w:before="60" w:after="60"/>
            </w:pPr>
          </w:p>
        </w:tc>
      </w:tr>
      <w:tr w:rsidR="0006195C" w14:paraId="0F4199D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C3A2523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3DAF8A01" w14:textId="26163BD5" w:rsidR="0006195C" w:rsidRDefault="0006195C" w:rsidP="00045B8A">
            <w:pPr>
              <w:spacing w:before="60" w:after="60"/>
            </w:pPr>
            <w:r>
              <w:t>1</w:t>
            </w:r>
            <w:r>
              <w:t>7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4E1D7C" w14:textId="143F335F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CDDEB5" w14:textId="04C853B0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E5BC97" w14:textId="36E831B9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0C9D8" w14:textId="563E8103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CC26E8" w14:textId="0858380C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FD580A" w14:textId="3B6AD357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75597" w14:textId="0C3A862D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6C0B7983" w14:textId="77777777" w:rsidR="0006195C" w:rsidRDefault="0006195C" w:rsidP="00045B8A">
            <w:pPr>
              <w:spacing w:before="60" w:after="60"/>
            </w:pPr>
          </w:p>
        </w:tc>
      </w:tr>
      <w:tr w:rsidR="0006195C" w14:paraId="135C45B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2B8961D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E63C6C7" w14:textId="3E020E4E" w:rsidR="0006195C" w:rsidRDefault="0006195C" w:rsidP="00045B8A">
            <w:pPr>
              <w:spacing w:before="60" w:after="60"/>
            </w:pPr>
            <w:r>
              <w:t>1</w:t>
            </w:r>
            <w:r>
              <w:t>8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CD9DE1" w14:textId="1BA4908E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2E958E" w14:textId="0864BC9D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C5A1A" w14:textId="12D4CA62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897867" w14:textId="57A29256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CE2E8" w14:textId="3C3A3075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F9AFCE" w14:textId="1F61D69E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DA3D4B" w14:textId="07732446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D6E1659" w14:textId="77777777" w:rsidR="0006195C" w:rsidRDefault="0006195C" w:rsidP="00045B8A">
            <w:pPr>
              <w:spacing w:before="60" w:after="60"/>
            </w:pPr>
          </w:p>
        </w:tc>
      </w:tr>
      <w:tr w:rsidR="0006195C" w14:paraId="714CE1BC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5EAB70C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87D2B17" w14:textId="6FEB9B74" w:rsidR="0006195C" w:rsidRDefault="0006195C" w:rsidP="00045B8A">
            <w:pPr>
              <w:spacing w:before="60" w:after="60"/>
            </w:pPr>
            <w:r>
              <w:t>1</w:t>
            </w:r>
            <w:r>
              <w:t>9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EAE220" w14:textId="35D59018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F1DE7D" w14:textId="25652F55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F1145C" w14:textId="24E94E15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A6FB0A" w14:textId="134A4FEF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F9A4DF" w14:textId="069EDBA6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36CAC4" w14:textId="175D173F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0D8D2E" w14:textId="6951783E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CEDFE98" w14:textId="77777777" w:rsidR="0006195C" w:rsidRDefault="0006195C" w:rsidP="00045B8A">
            <w:pPr>
              <w:spacing w:before="60" w:after="60"/>
            </w:pPr>
          </w:p>
        </w:tc>
      </w:tr>
      <w:tr w:rsidR="0006195C" w14:paraId="4B23E47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2D7CE54E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B75AC7E" w14:textId="4806329D" w:rsidR="0006195C" w:rsidRDefault="0006195C" w:rsidP="00045B8A">
            <w:pPr>
              <w:spacing w:before="60" w:after="60"/>
            </w:pPr>
            <w:r>
              <w:t>20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67185E" w14:textId="032D2DB9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EA9A2" w14:textId="6AA626D8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5EA3BE" w14:textId="3F1A2FBC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BC551E" w14:textId="5D05B5BE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1A1001" w14:textId="757ED0BD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E4C15D" w14:textId="1D1AEA48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DB062C" w14:textId="2C9A9D4E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7888359" w14:textId="77777777" w:rsidR="0006195C" w:rsidRDefault="0006195C" w:rsidP="00045B8A">
            <w:pPr>
              <w:spacing w:before="60" w:after="60"/>
            </w:pPr>
          </w:p>
        </w:tc>
      </w:tr>
      <w:tr w:rsidR="0006195C" w14:paraId="7063C5C6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B00A23E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25CE56A" w14:textId="333CC96A" w:rsidR="0006195C" w:rsidRDefault="0006195C" w:rsidP="00045B8A">
            <w:pPr>
              <w:spacing w:before="60" w:after="60"/>
            </w:pPr>
            <w:r>
              <w:t>2</w:t>
            </w:r>
            <w:r>
              <w:t>1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D9D285" w14:textId="50ED3A95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E2F4E" w14:textId="40E5F4CD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987E5" w14:textId="66756664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F3DC0" w14:textId="773FD258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0B542" w14:textId="4291884F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67BE5" w14:textId="642729C5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CEA4" w14:textId="4D7A5A0F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01A34A3D" w14:textId="77777777" w:rsidR="0006195C" w:rsidRDefault="0006195C" w:rsidP="00045B8A">
            <w:pPr>
              <w:spacing w:before="60" w:after="60"/>
            </w:pPr>
          </w:p>
        </w:tc>
      </w:tr>
      <w:tr w:rsidR="0006195C" w14:paraId="395D95A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EA71EF0" w14:textId="77777777" w:rsidR="0006195C" w:rsidRDefault="0006195C" w:rsidP="00045B8A">
            <w:pPr>
              <w:spacing w:before="60" w:after="60"/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right w:val="nil"/>
            </w:tcBorders>
          </w:tcPr>
          <w:p w14:paraId="2C5AB2AF" w14:textId="5CC12E32" w:rsidR="0006195C" w:rsidRDefault="0006195C" w:rsidP="00045B8A">
            <w:pPr>
              <w:spacing w:before="60" w:after="60"/>
            </w:pPr>
            <w:r>
              <w:t>22</w:t>
            </w:r>
            <w:r>
              <w:t>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right w:val="single" w:sz="4" w:space="0" w:color="BFBFBF" w:themeColor="background1" w:themeShade="BF"/>
            </w:tcBorders>
          </w:tcPr>
          <w:p w14:paraId="2E85A0B8" w14:textId="0EA7CA0C" w:rsidR="0006195C" w:rsidRDefault="0006195C" w:rsidP="00045B8A">
            <w:pPr>
              <w:spacing w:before="60" w:after="60"/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736EB6" w14:textId="7D2BA6B8" w:rsidR="0006195C" w:rsidRPr="00FE75B1" w:rsidRDefault="0006195C" w:rsidP="00045B8A">
            <w:pPr>
              <w:spacing w:before="60" w:after="60"/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6B1AFB" w14:textId="248AD575" w:rsidR="0006195C" w:rsidRDefault="0006195C" w:rsidP="00045B8A">
            <w:pPr>
              <w:spacing w:before="60" w:after="60"/>
              <w:jc w:val="center"/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F6C102" w14:textId="37ED455D" w:rsidR="0006195C" w:rsidRPr="00FE75B1" w:rsidRDefault="0006195C" w:rsidP="00045B8A">
            <w:pPr>
              <w:spacing w:before="60" w:after="60"/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5761EA" w14:textId="64844C6C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5425F8" w14:textId="4274A7FF" w:rsidR="0006195C" w:rsidRPr="00FE75B1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41A4BD" w14:textId="105DB689" w:rsidR="0006195C" w:rsidRDefault="0006195C" w:rsidP="00045B8A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159B410" w14:textId="77777777" w:rsidR="0006195C" w:rsidRDefault="0006195C" w:rsidP="00045B8A">
            <w:pPr>
              <w:spacing w:before="60" w:after="60"/>
            </w:pPr>
          </w:p>
        </w:tc>
      </w:tr>
      <w:tr w:rsidR="00045B8A" w:rsidRPr="0006195C" w14:paraId="1C63D3B8" w14:textId="77777777" w:rsidTr="00045B8A">
        <w:trPr>
          <w:trHeight w:val="73"/>
        </w:trPr>
        <w:tc>
          <w:tcPr>
            <w:tcW w:w="300" w:type="dxa"/>
            <w:shd w:val="clear" w:color="auto" w:fill="44546A" w:themeFill="text2"/>
          </w:tcPr>
          <w:p w14:paraId="229FF288" w14:textId="4DC76AF0" w:rsidR="0006195C" w:rsidRPr="0006195C" w:rsidRDefault="0006195C" w:rsidP="0006195C">
            <w:pPr>
              <w:rPr>
                <w:sz w:val="16"/>
                <w:szCs w:val="16"/>
              </w:rPr>
            </w:pPr>
            <w:r w:rsidRPr="0006195C">
              <w:rPr>
                <w:sz w:val="16"/>
                <w:szCs w:val="16"/>
              </w:rPr>
              <w:t>8</w:t>
            </w:r>
          </w:p>
        </w:tc>
        <w:tc>
          <w:tcPr>
            <w:tcW w:w="506" w:type="dxa"/>
            <w:shd w:val="clear" w:color="auto" w:fill="44546A" w:themeFill="text2"/>
          </w:tcPr>
          <w:p w14:paraId="6D281F06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44546A" w:themeFill="text2"/>
          </w:tcPr>
          <w:p w14:paraId="373B1E4B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shd w:val="clear" w:color="auto" w:fill="44546A" w:themeFill="text2"/>
          </w:tcPr>
          <w:p w14:paraId="7205F97C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44546A" w:themeFill="text2"/>
          </w:tcPr>
          <w:p w14:paraId="6A410CDF" w14:textId="77777777" w:rsidR="0006195C" w:rsidRPr="0006195C" w:rsidRDefault="0006195C" w:rsidP="000619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44546A" w:themeFill="text2"/>
          </w:tcPr>
          <w:p w14:paraId="5C97A68B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44546A" w:themeFill="text2"/>
          </w:tcPr>
          <w:p w14:paraId="40DD130A" w14:textId="77777777" w:rsidR="0006195C" w:rsidRPr="0006195C" w:rsidRDefault="0006195C" w:rsidP="000619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44546A" w:themeFill="text2"/>
          </w:tcPr>
          <w:p w14:paraId="7C3039BA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  <w:tc>
          <w:tcPr>
            <w:tcW w:w="1175" w:type="dxa"/>
            <w:shd w:val="clear" w:color="auto" w:fill="44546A" w:themeFill="text2"/>
          </w:tcPr>
          <w:p w14:paraId="61237F44" w14:textId="77777777" w:rsidR="0006195C" w:rsidRPr="0006195C" w:rsidRDefault="0006195C" w:rsidP="000619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0" w:type="dxa"/>
            <w:shd w:val="clear" w:color="auto" w:fill="44546A" w:themeFill="text2"/>
          </w:tcPr>
          <w:p w14:paraId="29D646B8" w14:textId="77777777" w:rsidR="0006195C" w:rsidRPr="0006195C" w:rsidRDefault="0006195C" w:rsidP="0006195C">
            <w:pPr>
              <w:rPr>
                <w:sz w:val="16"/>
                <w:szCs w:val="16"/>
              </w:rPr>
            </w:pPr>
          </w:p>
        </w:tc>
      </w:tr>
    </w:tbl>
    <w:p w14:paraId="1ACCD3E8" w14:textId="77777777" w:rsidR="00FE75B1" w:rsidRPr="00A57A18" w:rsidRDefault="00FE75B1" w:rsidP="00FE75B1">
      <w:pPr>
        <w:spacing w:after="0"/>
        <w:rPr>
          <w:sz w:val="2"/>
          <w:szCs w:val="2"/>
        </w:rPr>
      </w:pPr>
    </w:p>
    <w:sectPr w:rsidR="00FE75B1" w:rsidRPr="00A57A18" w:rsidSect="0006195C">
      <w:headerReference w:type="default" r:id="rId7"/>
      <w:footerReference w:type="default" r:id="rId8"/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D1FA7" w14:textId="77777777" w:rsidR="00AE1C11" w:rsidRDefault="00AE1C11" w:rsidP="00FE75B1">
      <w:pPr>
        <w:spacing w:after="0" w:line="240" w:lineRule="auto"/>
      </w:pPr>
      <w:r>
        <w:separator/>
      </w:r>
    </w:p>
  </w:endnote>
  <w:endnote w:type="continuationSeparator" w:id="0">
    <w:p w14:paraId="63AB6332" w14:textId="77777777" w:rsidR="00AE1C11" w:rsidRDefault="00AE1C11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C5429" w14:textId="77777777" w:rsidR="00AE1C11" w:rsidRDefault="00AE1C11" w:rsidP="00FE75B1">
      <w:pPr>
        <w:spacing w:after="0" w:line="240" w:lineRule="auto"/>
      </w:pPr>
      <w:r>
        <w:separator/>
      </w:r>
    </w:p>
  </w:footnote>
  <w:footnote w:type="continuationSeparator" w:id="0">
    <w:p w14:paraId="327DC0E1" w14:textId="77777777" w:rsidR="00AE1C11" w:rsidRDefault="00AE1C11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sNaAIafQ8gsAAAA"/>
  </w:docVars>
  <w:rsids>
    <w:rsidRoot w:val="00FE75B1"/>
    <w:rsid w:val="00045B8A"/>
    <w:rsid w:val="0006195C"/>
    <w:rsid w:val="00255BD1"/>
    <w:rsid w:val="003C7AB1"/>
    <w:rsid w:val="004A4C03"/>
    <w:rsid w:val="00A57A18"/>
    <w:rsid w:val="00AA607A"/>
    <w:rsid w:val="00AE1C11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19-12-21T10:16:00Z</dcterms:created>
  <dcterms:modified xsi:type="dcterms:W3CDTF">2019-12-21T10:51:00Z</dcterms:modified>
</cp:coreProperties>
</file>